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3822B8" w14:textId="35EF2E80" w:rsidR="00F21D32" w:rsidRDefault="00F21D32" w:rsidP="00F21D3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sz w:val="24"/>
          <w:szCs w:val="24"/>
        </w:rPr>
        <w:t>6</w:t>
      </w:r>
      <w:r w:rsidRPr="00791A35">
        <w:rPr>
          <w:rFonts w:ascii="Times New Roman" w:hAnsi="Times New Roman" w:cs="Times New Roman"/>
          <w:b/>
          <w:sz w:val="24"/>
          <w:szCs w:val="24"/>
        </w:rPr>
        <w:t>a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5327CE">
        <w:rPr>
          <w:rFonts w:ascii="Times New Roman" w:hAnsi="Times New Roman" w:cs="Times New Roman"/>
          <w:b/>
          <w:sz w:val="24"/>
          <w:szCs w:val="24"/>
        </w:rPr>
        <w:t>PNF</w:t>
      </w:r>
      <w:r w:rsidRPr="0069337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91A35">
        <w:rPr>
          <w:rFonts w:ascii="Times New Roman" w:hAnsi="Times New Roman" w:cs="Times New Roman"/>
          <w:b/>
          <w:sz w:val="24"/>
          <w:szCs w:val="24"/>
        </w:rPr>
        <w:t>Uygulamalı Sınav Öğrenci Formu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587"/>
        <w:gridCol w:w="3475"/>
      </w:tblGrid>
      <w:tr w:rsidR="00F21D32" w:rsidRPr="00700F6F" w14:paraId="301E09D4" w14:textId="77777777" w:rsidTr="00C57CCC">
        <w:tc>
          <w:tcPr>
            <w:tcW w:w="9062" w:type="dxa"/>
            <w:gridSpan w:val="2"/>
          </w:tcPr>
          <w:p w14:paraId="1798AF02" w14:textId="4FCC5B1A" w:rsidR="00F21D32" w:rsidRPr="00791A35" w:rsidRDefault="005327CE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PNF</w:t>
            </w:r>
            <w:r w:rsidR="00F21D32" w:rsidRPr="0069337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F21D32" w:rsidRPr="00791A3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Uygulamalı Sınav </w:t>
            </w:r>
            <w:r w:rsidR="00F21D32">
              <w:rPr>
                <w:rFonts w:ascii="Times New Roman" w:hAnsi="Times New Roman" w:cs="Times New Roman"/>
                <w:b/>
                <w:sz w:val="18"/>
                <w:szCs w:val="18"/>
              </w:rPr>
              <w:t>Öğrenci</w:t>
            </w:r>
            <w:r w:rsidR="00F21D32" w:rsidRPr="00791A3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Formu</w:t>
            </w:r>
          </w:p>
          <w:p w14:paraId="577EA21D" w14:textId="77777777"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Tarih:</w:t>
            </w:r>
          </w:p>
        </w:tc>
      </w:tr>
      <w:tr w:rsidR="00F21D32" w:rsidRPr="00700F6F" w14:paraId="5DEEB85E" w14:textId="77777777" w:rsidTr="00C57CCC">
        <w:tc>
          <w:tcPr>
            <w:tcW w:w="5587" w:type="dxa"/>
          </w:tcPr>
          <w:p w14:paraId="0B6BD4F3" w14:textId="77777777"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Öğrencinin Adı-Soyadı:</w:t>
            </w:r>
          </w:p>
          <w:p w14:paraId="42D513F7" w14:textId="77777777"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036BD296" w14:textId="77777777"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Numarası:</w:t>
            </w:r>
          </w:p>
        </w:tc>
        <w:tc>
          <w:tcPr>
            <w:tcW w:w="3475" w:type="dxa"/>
          </w:tcPr>
          <w:p w14:paraId="5A7A6E87" w14:textId="77777777" w:rsidR="00F21D32" w:rsidRDefault="00F21D32" w:rsidP="00C57CC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25EF0710" w14:textId="77777777"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İmza:</w:t>
            </w:r>
          </w:p>
        </w:tc>
      </w:tr>
      <w:tr w:rsidR="00F21D32" w:rsidRPr="00700F6F" w14:paraId="49653119" w14:textId="77777777" w:rsidTr="00C57CCC">
        <w:tc>
          <w:tcPr>
            <w:tcW w:w="9062" w:type="dxa"/>
            <w:gridSpan w:val="2"/>
          </w:tcPr>
          <w:p w14:paraId="2A23D9E6" w14:textId="5930C1EE" w:rsidR="00F21D32" w:rsidRPr="00700F6F" w:rsidRDefault="00F21D32" w:rsidP="00F21D32">
            <w:pPr>
              <w:pStyle w:val="ListeParagraf"/>
              <w:numPr>
                <w:ilvl w:val="0"/>
                <w:numId w:val="11"/>
              </w:num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Çekilen Kas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a Ait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Bilgi</w:t>
            </w:r>
            <w:r w:rsidR="00951AC8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(Puanlamaya dahil değildir)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:</w:t>
            </w:r>
          </w:p>
          <w:p w14:paraId="3C6B07AC" w14:textId="77777777"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Kasın </w:t>
            </w:r>
            <w:proofErr w:type="spellStart"/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origosu</w:t>
            </w:r>
            <w:proofErr w:type="spellEnd"/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:</w:t>
            </w:r>
          </w:p>
          <w:p w14:paraId="71123762" w14:textId="77777777"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Kasın </w:t>
            </w:r>
            <w:proofErr w:type="spellStart"/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insersiyosu</w:t>
            </w:r>
            <w:proofErr w:type="spellEnd"/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:</w:t>
            </w:r>
          </w:p>
          <w:p w14:paraId="62E3AC00" w14:textId="77777777"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Kası </w:t>
            </w:r>
            <w:proofErr w:type="spellStart"/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inerve</w:t>
            </w:r>
            <w:proofErr w:type="spellEnd"/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eden sinir:</w:t>
            </w:r>
          </w:p>
          <w:p w14:paraId="534A7083" w14:textId="77777777"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görevi:</w:t>
            </w:r>
          </w:p>
          <w:p w14:paraId="69CB3CBC" w14:textId="77777777"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34E5EEC2" w14:textId="77777777"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işlevi:</w:t>
            </w:r>
          </w:p>
          <w:p w14:paraId="740568FB" w14:textId="77777777"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0E996397" w14:textId="77777777"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hangi eklem/-</w:t>
            </w:r>
            <w:proofErr w:type="spellStart"/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leri</w:t>
            </w:r>
            <w:proofErr w:type="spellEnd"/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etkilediği: </w:t>
            </w:r>
          </w:p>
          <w:p w14:paraId="2D8E5BD1" w14:textId="77777777"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14:paraId="62D867A1" w14:textId="77777777" w:rsidTr="00C57CCC">
        <w:trPr>
          <w:trHeight w:val="2546"/>
        </w:trPr>
        <w:tc>
          <w:tcPr>
            <w:tcW w:w="9062" w:type="dxa"/>
            <w:gridSpan w:val="2"/>
          </w:tcPr>
          <w:p w14:paraId="4A19738F" w14:textId="77777777" w:rsidR="00F21D32" w:rsidRPr="00700F6F" w:rsidRDefault="00F21D32" w:rsidP="00F21D32">
            <w:pPr>
              <w:pStyle w:val="ListeParagraf"/>
              <w:numPr>
                <w:ilvl w:val="0"/>
                <w:numId w:val="11"/>
              </w:num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Uygulama Yöntemi Hakkında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:</w:t>
            </w:r>
          </w:p>
          <w:p w14:paraId="4D7308DE" w14:textId="77777777"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51281745" w14:textId="77777777"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0A119E1E" w14:textId="77777777"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60EB9586" w14:textId="77777777"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48D43176" w14:textId="77777777"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0F7A5868" w14:textId="77777777"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639E4DC5" w14:textId="77777777"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4B1A5D0D" w14:textId="77777777"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4D70976F" w14:textId="77777777"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736E63C0" w14:textId="77777777"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6CF5A233" w14:textId="77777777"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265C7CA2" w14:textId="77777777"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4526214D" w14:textId="77777777"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</w:tbl>
    <w:p w14:paraId="230C7178" w14:textId="77777777" w:rsidR="00F21D32" w:rsidRDefault="00F21D32" w:rsidP="00F21D3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F69C43D" w14:textId="77777777" w:rsidR="00F21D32" w:rsidRDefault="00F21D32" w:rsidP="00F21D3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79A221E" w14:textId="7B852E2B" w:rsidR="00F21D32" w:rsidRPr="00700F6F" w:rsidRDefault="00F21D32" w:rsidP="00F21D3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6b: </w:t>
      </w:r>
      <w:r w:rsidR="005327CE">
        <w:rPr>
          <w:rFonts w:ascii="Times New Roman" w:hAnsi="Times New Roman" w:cs="Times New Roman"/>
          <w:b/>
          <w:sz w:val="24"/>
          <w:szCs w:val="24"/>
        </w:rPr>
        <w:t>P</w:t>
      </w:r>
      <w:r w:rsidRPr="00496229">
        <w:rPr>
          <w:rFonts w:ascii="Times New Roman" w:hAnsi="Times New Roman" w:cs="Times New Roman"/>
          <w:b/>
          <w:sz w:val="24"/>
          <w:szCs w:val="24"/>
        </w:rPr>
        <w:t>N</w:t>
      </w:r>
      <w:r w:rsidR="005327CE">
        <w:rPr>
          <w:rFonts w:ascii="Times New Roman" w:hAnsi="Times New Roman" w:cs="Times New Roman"/>
          <w:b/>
          <w:sz w:val="24"/>
          <w:szCs w:val="24"/>
        </w:rPr>
        <w:t xml:space="preserve">F </w:t>
      </w:r>
      <w:r>
        <w:rPr>
          <w:rFonts w:ascii="Times New Roman" w:hAnsi="Times New Roman" w:cs="Times New Roman"/>
          <w:b/>
          <w:sz w:val="24"/>
          <w:szCs w:val="24"/>
        </w:rPr>
        <w:t>Uygulamalı</w:t>
      </w:r>
      <w:r w:rsidRPr="00BB424A">
        <w:rPr>
          <w:rFonts w:ascii="Times New Roman" w:hAnsi="Times New Roman" w:cs="Times New Roman"/>
          <w:b/>
          <w:sz w:val="24"/>
          <w:szCs w:val="24"/>
        </w:rPr>
        <w:t xml:space="preserve"> Sınav</w:t>
      </w:r>
      <w:r w:rsidR="005327CE">
        <w:rPr>
          <w:rFonts w:ascii="Times New Roman" w:hAnsi="Times New Roman" w:cs="Times New Roman"/>
          <w:b/>
          <w:sz w:val="24"/>
          <w:szCs w:val="24"/>
        </w:rPr>
        <w:t>ı</w:t>
      </w:r>
      <w:r w:rsidRPr="00BB424A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Değerlendirme</w:t>
      </w:r>
      <w:r w:rsidRPr="00BB424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327CE">
        <w:rPr>
          <w:rFonts w:ascii="Times New Roman" w:hAnsi="Times New Roman" w:cs="Times New Roman"/>
          <w:b/>
          <w:sz w:val="24"/>
          <w:szCs w:val="24"/>
        </w:rPr>
        <w:t>Öğretim Üyesi</w:t>
      </w:r>
      <w:r w:rsidR="005327C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B424A">
        <w:rPr>
          <w:rFonts w:ascii="Times New Roman" w:hAnsi="Times New Roman" w:cs="Times New Roman"/>
          <w:b/>
          <w:sz w:val="24"/>
          <w:szCs w:val="24"/>
        </w:rPr>
        <w:t>Formu</w:t>
      </w:r>
      <w:r w:rsidR="005327CE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tbl>
      <w:tblPr>
        <w:tblStyle w:val="TabloKlavuzu"/>
        <w:tblW w:w="9122" w:type="dxa"/>
        <w:tblLook w:val="04A0" w:firstRow="1" w:lastRow="0" w:firstColumn="1" w:lastColumn="0" w:noHBand="0" w:noVBand="1"/>
      </w:tblPr>
      <w:tblGrid>
        <w:gridCol w:w="5783"/>
        <w:gridCol w:w="3339"/>
      </w:tblGrid>
      <w:tr w:rsidR="00F21D32" w:rsidRPr="00700F6F" w14:paraId="6E0DCA9C" w14:textId="77777777" w:rsidTr="002A1559">
        <w:trPr>
          <w:trHeight w:val="1075"/>
        </w:trPr>
        <w:tc>
          <w:tcPr>
            <w:tcW w:w="9122" w:type="dxa"/>
            <w:gridSpan w:val="2"/>
          </w:tcPr>
          <w:p w14:paraId="3F1B9717" w14:textId="0362ACA0" w:rsidR="00F21D32" w:rsidRPr="00D1745C" w:rsidRDefault="005327CE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P</w:t>
            </w:r>
            <w:r w:rsidR="00F21D32" w:rsidRPr="00BE3205">
              <w:rPr>
                <w:rFonts w:ascii="Times New Roman" w:hAnsi="Times New Roman" w:cs="Times New Roman"/>
                <w:b/>
                <w:sz w:val="18"/>
                <w:szCs w:val="18"/>
              </w:rPr>
              <w:t>N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F </w:t>
            </w:r>
            <w:r w:rsidR="00F21D32">
              <w:rPr>
                <w:rFonts w:ascii="Times New Roman" w:hAnsi="Times New Roman" w:cs="Times New Roman"/>
                <w:b/>
                <w:sz w:val="18"/>
                <w:szCs w:val="18"/>
              </w:rPr>
              <w:t>Uygulamalı</w:t>
            </w:r>
            <w:r w:rsidR="00F21D32" w:rsidRPr="00D1745C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Sınav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ı</w:t>
            </w:r>
            <w:r w:rsidR="00F21D32" w:rsidRPr="00D1745C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5327C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Öğretim Üyesi </w:t>
            </w:r>
            <w:r w:rsidR="00F21D32">
              <w:rPr>
                <w:rFonts w:ascii="Times New Roman" w:hAnsi="Times New Roman" w:cs="Times New Roman"/>
                <w:b/>
                <w:sz w:val="18"/>
                <w:szCs w:val="18"/>
              </w:rPr>
              <w:t>Değerlendirme</w:t>
            </w:r>
            <w:r w:rsidR="00F21D32" w:rsidRPr="00D1745C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Formu </w:t>
            </w:r>
          </w:p>
          <w:p w14:paraId="20801E0E" w14:textId="77777777"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Tarih:</w:t>
            </w:r>
          </w:p>
        </w:tc>
      </w:tr>
      <w:tr w:rsidR="00F21D32" w:rsidRPr="00700F6F" w14:paraId="3EF27665" w14:textId="77777777" w:rsidTr="002A1559">
        <w:trPr>
          <w:trHeight w:val="1936"/>
        </w:trPr>
        <w:tc>
          <w:tcPr>
            <w:tcW w:w="5783" w:type="dxa"/>
          </w:tcPr>
          <w:p w14:paraId="2222C679" w14:textId="77777777"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Öğrencinin Adı-Soyadı:</w:t>
            </w:r>
          </w:p>
          <w:p w14:paraId="2B24D6EA" w14:textId="77777777"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3F55A95F" w14:textId="77777777"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Numarası:</w:t>
            </w:r>
          </w:p>
        </w:tc>
        <w:tc>
          <w:tcPr>
            <w:tcW w:w="3338" w:type="dxa"/>
          </w:tcPr>
          <w:p w14:paraId="544F7D99" w14:textId="77777777"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Öğrencinin Aldığı Not:</w:t>
            </w:r>
          </w:p>
          <w:p w14:paraId="0892397E" w14:textId="77777777"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6CB44141" w14:textId="4D2A92F3" w:rsidR="00F21D32" w:rsidRPr="007245B8" w:rsidRDefault="00F21D32" w:rsidP="00C57CCC">
            <w:pPr>
              <w:rPr>
                <w:rFonts w:ascii="Times New Roman" w:hAnsi="Times New Roman" w:cs="Times New Roman"/>
                <w:b/>
                <w:szCs w:val="18"/>
              </w:rPr>
            </w:pPr>
            <w:r>
              <w:rPr>
                <w:rFonts w:ascii="Times New Roman" w:hAnsi="Times New Roman" w:cs="Times New Roman"/>
                <w:b/>
                <w:szCs w:val="18"/>
              </w:rPr>
              <w:t>………</w:t>
            </w:r>
            <w:proofErr w:type="gramStart"/>
            <w:r>
              <w:rPr>
                <w:rFonts w:ascii="Times New Roman" w:hAnsi="Times New Roman" w:cs="Times New Roman"/>
                <w:b/>
                <w:szCs w:val="18"/>
              </w:rPr>
              <w:t>…….</w:t>
            </w:r>
            <w:proofErr w:type="gramEnd"/>
            <w:r>
              <w:rPr>
                <w:rFonts w:ascii="Times New Roman" w:hAnsi="Times New Roman" w:cs="Times New Roman"/>
                <w:b/>
                <w:szCs w:val="18"/>
              </w:rPr>
              <w:t>/</w:t>
            </w:r>
            <w:r w:rsidR="00FD4CCA">
              <w:rPr>
                <w:rFonts w:ascii="Times New Roman" w:hAnsi="Times New Roman" w:cs="Times New Roman"/>
                <w:b/>
                <w:szCs w:val="18"/>
              </w:rPr>
              <w:t>10</w:t>
            </w:r>
            <w:r w:rsidRPr="007245B8">
              <w:rPr>
                <w:rFonts w:ascii="Times New Roman" w:hAnsi="Times New Roman" w:cs="Times New Roman"/>
                <w:b/>
                <w:szCs w:val="18"/>
              </w:rPr>
              <w:t>0 puan</w:t>
            </w:r>
          </w:p>
          <w:p w14:paraId="5A385A71" w14:textId="77777777"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14:paraId="34F4F5F7" w14:textId="77777777" w:rsidTr="002A1559">
        <w:trPr>
          <w:trHeight w:val="789"/>
        </w:trPr>
        <w:tc>
          <w:tcPr>
            <w:tcW w:w="9122" w:type="dxa"/>
            <w:gridSpan w:val="2"/>
          </w:tcPr>
          <w:p w14:paraId="76B4D642" w14:textId="77777777"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Öğrencinin çektiği soru:</w:t>
            </w:r>
          </w:p>
          <w:p w14:paraId="128C8C74" w14:textId="77777777"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14:paraId="5FE588FF" w14:textId="77777777" w:rsidTr="002A1559">
        <w:trPr>
          <w:trHeight w:val="1542"/>
        </w:trPr>
        <w:tc>
          <w:tcPr>
            <w:tcW w:w="9122" w:type="dxa"/>
            <w:gridSpan w:val="2"/>
          </w:tcPr>
          <w:p w14:paraId="348CC492" w14:textId="77777777"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Hastayı pozisyonlama, açıklama, hareketi gösterme (6 puan):</w:t>
            </w:r>
          </w:p>
          <w:p w14:paraId="3FC9B51D" w14:textId="77777777" w:rsidR="00FD4CCA" w:rsidRDefault="00FD4CCA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3CB4EE18" w14:textId="77777777"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Doğru emir verme (2 puan):</w:t>
            </w:r>
          </w:p>
          <w:p w14:paraId="5F447265" w14:textId="3835DFBE" w:rsidR="00F21D32" w:rsidRPr="00700F6F" w:rsidRDefault="00F21D32" w:rsidP="00FD4CCA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Fizyoterapistin pozisyonu (2 puan):</w:t>
            </w:r>
          </w:p>
        </w:tc>
      </w:tr>
      <w:tr w:rsidR="00F21D32" w:rsidRPr="00700F6F" w14:paraId="3A79D2BA" w14:textId="77777777" w:rsidTr="002A1559">
        <w:trPr>
          <w:trHeight w:val="2957"/>
        </w:trPr>
        <w:tc>
          <w:tcPr>
            <w:tcW w:w="9122" w:type="dxa"/>
            <w:gridSpan w:val="2"/>
          </w:tcPr>
          <w:p w14:paraId="03C58598" w14:textId="657847DC"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Paterni veya </w:t>
            </w:r>
            <w:proofErr w:type="gramStart"/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aktiviteyi</w:t>
            </w:r>
            <w:r w:rsidR="00FD4CCA">
              <w:rPr>
                <w:rFonts w:ascii="Times New Roman" w:hAnsi="Times New Roman" w:cs="Times New Roman"/>
                <w:b/>
                <w:sz w:val="18"/>
                <w:szCs w:val="18"/>
              </w:rPr>
              <w:t>;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 </w:t>
            </w:r>
            <w:r w:rsidR="00FD4CCA">
              <w:rPr>
                <w:rFonts w:ascii="Times New Roman" w:hAnsi="Times New Roman" w:cs="Times New Roman"/>
                <w:b/>
                <w:sz w:val="18"/>
                <w:szCs w:val="18"/>
              </w:rPr>
              <w:t>bilme</w:t>
            </w:r>
            <w:proofErr w:type="gramEnd"/>
            <w:r w:rsidR="00FD4CC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, hasta üzerinde </w:t>
            </w:r>
            <w:r w:rsidR="00FD4CCA">
              <w:rPr>
                <w:rFonts w:ascii="Times New Roman" w:hAnsi="Times New Roman" w:cs="Times New Roman"/>
                <w:b/>
                <w:sz w:val="18"/>
                <w:szCs w:val="18"/>
              </w:rPr>
              <w:t>doğru</w:t>
            </w:r>
            <w:r w:rsidR="00FD4CC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uygulama ve yönlendirme 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(</w:t>
            </w:r>
            <w:r w:rsidR="00FD4CCA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0 puan):</w:t>
            </w:r>
          </w:p>
          <w:p w14:paraId="4BA2BB5C" w14:textId="77777777"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3CFA9988" w14:textId="77777777"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74E0B977" w14:textId="77777777"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6C37F9DF" w14:textId="77777777"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14:paraId="7CE1651F" w14:textId="77777777" w:rsidTr="002A1559">
        <w:trPr>
          <w:trHeight w:val="3113"/>
        </w:trPr>
        <w:tc>
          <w:tcPr>
            <w:tcW w:w="9122" w:type="dxa"/>
            <w:gridSpan w:val="2"/>
          </w:tcPr>
          <w:p w14:paraId="6E960701" w14:textId="0CAF3566"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PNF teknik ve uygulama açısından yeterliliği (</w:t>
            </w:r>
            <w:r w:rsidR="00FD4CCA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0 puan):</w:t>
            </w:r>
          </w:p>
          <w:p w14:paraId="0C979E9D" w14:textId="77777777"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2FAC9A38" w14:textId="77777777"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0BA51E21" w14:textId="77777777"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58818BEA" w14:textId="77777777"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14:paraId="2EAC920A" w14:textId="77777777" w:rsidTr="002A1559">
        <w:trPr>
          <w:trHeight w:val="975"/>
        </w:trPr>
        <w:tc>
          <w:tcPr>
            <w:tcW w:w="9122" w:type="dxa"/>
            <w:gridSpan w:val="2"/>
          </w:tcPr>
          <w:p w14:paraId="6DF163A6" w14:textId="77777777"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Sınavı Yapan Öğreti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m Elemanlarının Adı-Soyadı ve İmzaları: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  <w:p w14:paraId="6088CE37" w14:textId="77777777" w:rsidR="00F21D32" w:rsidRDefault="00F21D32" w:rsidP="00C57CC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7B5BF802" w14:textId="77777777" w:rsidR="00F21D32" w:rsidRPr="00700F6F" w:rsidRDefault="00F21D32" w:rsidP="00C57CC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12465160" w14:textId="77777777"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</w:tbl>
    <w:p w14:paraId="2D6B4C05" w14:textId="77777777" w:rsidR="00F21D32" w:rsidRDefault="00F21D32" w:rsidP="002A1559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F21D32" w:rsidSect="00700F6F">
      <w:headerReference w:type="default" r:id="rId7"/>
      <w:footerReference w:type="default" r:id="rId8"/>
      <w:pgSz w:w="11906" w:h="16838"/>
      <w:pgMar w:top="1417" w:right="1417" w:bottom="99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DA30C9" w14:textId="77777777" w:rsidR="002B0555" w:rsidRDefault="002B0555">
      <w:pPr>
        <w:spacing w:after="0" w:line="240" w:lineRule="auto"/>
      </w:pPr>
      <w:r>
        <w:separator/>
      </w:r>
    </w:p>
  </w:endnote>
  <w:endnote w:type="continuationSeparator" w:id="0">
    <w:p w14:paraId="073C7BDF" w14:textId="77777777" w:rsidR="002B0555" w:rsidRDefault="002B05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1B1DE0" w14:textId="77777777" w:rsidR="00AB283C" w:rsidRDefault="00AB283C">
    <w:pPr>
      <w:pStyle w:val="AltBilgi"/>
    </w:pPr>
    <w:r>
      <w:t>BUÜ- SBF- FTR</w:t>
    </w:r>
  </w:p>
  <w:p w14:paraId="5A561E66" w14:textId="77777777" w:rsidR="006C5A3E" w:rsidRDefault="006C5A3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3A783A" w14:textId="77777777" w:rsidR="002B0555" w:rsidRDefault="002B0555">
      <w:pPr>
        <w:spacing w:after="0" w:line="240" w:lineRule="auto"/>
      </w:pPr>
      <w:r>
        <w:separator/>
      </w:r>
    </w:p>
  </w:footnote>
  <w:footnote w:type="continuationSeparator" w:id="0">
    <w:p w14:paraId="0D0AC150" w14:textId="77777777" w:rsidR="002B0555" w:rsidRDefault="002B05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06579044"/>
      <w:docPartObj>
        <w:docPartGallery w:val="Page Numbers (Top of Page)"/>
        <w:docPartUnique/>
      </w:docPartObj>
    </w:sdtPr>
    <w:sdtContent>
      <w:p w14:paraId="3D144239" w14:textId="77777777" w:rsidR="009955C8" w:rsidRDefault="009955C8">
        <w:pPr>
          <w:pStyle w:val="s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111F8">
          <w:rPr>
            <w:noProof/>
          </w:rPr>
          <w:t>1</w:t>
        </w:r>
        <w:r>
          <w:fldChar w:fldCharType="end"/>
        </w:r>
      </w:p>
    </w:sdtContent>
  </w:sdt>
  <w:p w14:paraId="4D3D4A9D" w14:textId="77777777" w:rsidR="00AB283C" w:rsidRDefault="00AB283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E45A93"/>
    <w:multiLevelType w:val="hybridMultilevel"/>
    <w:tmpl w:val="19448B3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C03DD3"/>
    <w:multiLevelType w:val="hybridMultilevel"/>
    <w:tmpl w:val="83586942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63734E"/>
    <w:multiLevelType w:val="hybridMultilevel"/>
    <w:tmpl w:val="0A2C7AF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6842E7"/>
    <w:multiLevelType w:val="hybridMultilevel"/>
    <w:tmpl w:val="2928509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8F6C71"/>
    <w:multiLevelType w:val="hybridMultilevel"/>
    <w:tmpl w:val="0A2C7AF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D2062B"/>
    <w:multiLevelType w:val="hybridMultilevel"/>
    <w:tmpl w:val="0A2C7AF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E53859"/>
    <w:multiLevelType w:val="hybridMultilevel"/>
    <w:tmpl w:val="0A2C7AF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7A31FE"/>
    <w:multiLevelType w:val="hybridMultilevel"/>
    <w:tmpl w:val="0A2C7AF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013137"/>
    <w:multiLevelType w:val="hybridMultilevel"/>
    <w:tmpl w:val="C674FE40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AB6D9F"/>
    <w:multiLevelType w:val="hybridMultilevel"/>
    <w:tmpl w:val="55FAF2E0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4470A1"/>
    <w:multiLevelType w:val="hybridMultilevel"/>
    <w:tmpl w:val="0A2C7AF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C94C65"/>
    <w:multiLevelType w:val="hybridMultilevel"/>
    <w:tmpl w:val="0A2C7AF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E12A7E"/>
    <w:multiLevelType w:val="hybridMultilevel"/>
    <w:tmpl w:val="55FAF2E0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814584">
    <w:abstractNumId w:val="4"/>
  </w:num>
  <w:num w:numId="2" w16cid:durableId="1158184444">
    <w:abstractNumId w:val="5"/>
  </w:num>
  <w:num w:numId="3" w16cid:durableId="1542278325">
    <w:abstractNumId w:val="0"/>
  </w:num>
  <w:num w:numId="4" w16cid:durableId="1044215100">
    <w:abstractNumId w:val="9"/>
  </w:num>
  <w:num w:numId="5" w16cid:durableId="577440730">
    <w:abstractNumId w:val="2"/>
  </w:num>
  <w:num w:numId="6" w16cid:durableId="1698459994">
    <w:abstractNumId w:val="12"/>
  </w:num>
  <w:num w:numId="7" w16cid:durableId="1283685137">
    <w:abstractNumId w:val="7"/>
  </w:num>
  <w:num w:numId="8" w16cid:durableId="1520389511">
    <w:abstractNumId w:val="3"/>
  </w:num>
  <w:num w:numId="9" w16cid:durableId="66080714">
    <w:abstractNumId w:val="6"/>
  </w:num>
  <w:num w:numId="10" w16cid:durableId="252248450">
    <w:abstractNumId w:val="8"/>
  </w:num>
  <w:num w:numId="11" w16cid:durableId="2101639212">
    <w:abstractNumId w:val="10"/>
  </w:num>
  <w:num w:numId="12" w16cid:durableId="1510556444">
    <w:abstractNumId w:val="1"/>
  </w:num>
  <w:num w:numId="13" w16cid:durableId="19694007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TExtDQ0NLa0MDZX0lEKTi0uzszPAykwrgUA0uboHiwAAAA="/>
  </w:docVars>
  <w:rsids>
    <w:rsidRoot w:val="008C62D5"/>
    <w:rsid w:val="00110BF5"/>
    <w:rsid w:val="00131C81"/>
    <w:rsid w:val="00162BDA"/>
    <w:rsid w:val="002A1559"/>
    <w:rsid w:val="002B0555"/>
    <w:rsid w:val="005327CE"/>
    <w:rsid w:val="006C5A3E"/>
    <w:rsid w:val="007111F8"/>
    <w:rsid w:val="008C62D5"/>
    <w:rsid w:val="00951AC8"/>
    <w:rsid w:val="009955C8"/>
    <w:rsid w:val="00AB283C"/>
    <w:rsid w:val="00E40757"/>
    <w:rsid w:val="00F21D32"/>
    <w:rsid w:val="00F8560D"/>
    <w:rsid w:val="00FD4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7515C0"/>
  <w15:chartTrackingRefBased/>
  <w15:docId w15:val="{2C6FDC2B-8BC0-4A9A-9C82-DBD2A5669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1D32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F21D32"/>
    <w:pPr>
      <w:ind w:left="720"/>
      <w:contextualSpacing/>
    </w:pPr>
  </w:style>
  <w:style w:type="table" w:styleId="TabloKlavuzu">
    <w:name w:val="Table Grid"/>
    <w:basedOn w:val="NormalTablo"/>
    <w:uiPriority w:val="39"/>
    <w:rsid w:val="00F21D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F21D3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21D32"/>
  </w:style>
  <w:style w:type="paragraph" w:styleId="AltBilgi">
    <w:name w:val="footer"/>
    <w:basedOn w:val="Normal"/>
    <w:link w:val="AltBilgiChar"/>
    <w:uiPriority w:val="99"/>
    <w:unhideWhenUsed/>
    <w:rsid w:val="006C5A3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C5A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37</Words>
  <Characters>783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Çetin SAYACA</cp:lastModifiedBy>
  <cp:revision>6</cp:revision>
  <dcterms:created xsi:type="dcterms:W3CDTF">2020-11-20T13:22:00Z</dcterms:created>
  <dcterms:modified xsi:type="dcterms:W3CDTF">2025-12-17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1d6ba7-6a00-49d5-acc7-3743e30da334</vt:lpwstr>
  </property>
</Properties>
</file>